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80FBF" w14:textId="77777777"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45780FC0" wp14:editId="45780FC1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780FD1" w14:textId="77777777" w:rsidR="00960669" w:rsidRPr="008F3C60" w:rsidRDefault="00960669" w:rsidP="008F3C6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F3C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45780FD2" w14:textId="77777777" w:rsidR="00960669" w:rsidRPr="008F3C60" w:rsidRDefault="00960669" w:rsidP="008F3C6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F3C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8F3C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8F3C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8F3C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45780FD3" w14:textId="77777777" w:rsidR="00960669" w:rsidRPr="008F3C60" w:rsidRDefault="00960669" w:rsidP="008F3C6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5780FD4" w14:textId="77777777" w:rsidR="00960669" w:rsidRPr="008F3C60" w:rsidRDefault="00960669" w:rsidP="008F3C6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F3C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05EAEAFD" w14:textId="77777777" w:rsidR="008F3C60" w:rsidRDefault="008F3C60" w:rsidP="008F3C60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3C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letter is regarding the post of a College Advisor at [XYZ organization]. I have a total experience of …… years as an Advisor/counsellor, my skill sets and qualifications match well with the Job Description.</w:t>
                            </w:r>
                          </w:p>
                          <w:p w14:paraId="0DD59A39" w14:textId="2045908D" w:rsidR="008F3C60" w:rsidRPr="008F3C60" w:rsidRDefault="008F3C60" w:rsidP="008F3C60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3C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passionate about working as an Advisor because of my positive attitude and being detailed oriented. I believe I have the best understanding and network which can be an asset for the organisation as well as for the students. With the overall work experience I have mastered in -</w:t>
                            </w:r>
                          </w:p>
                          <w:p w14:paraId="568A337B" w14:textId="77777777" w:rsidR="008F3C60" w:rsidRPr="008F3C60" w:rsidRDefault="008F3C60" w:rsidP="008F3C6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3C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dministrating aptitude testing and analysing results.</w:t>
                            </w:r>
                          </w:p>
                          <w:p w14:paraId="0EE5C70F" w14:textId="77777777" w:rsidR="008F3C60" w:rsidRPr="008F3C60" w:rsidRDefault="008F3C60" w:rsidP="008F3C6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3C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Navigate and resolve with peers and professors.</w:t>
                            </w:r>
                          </w:p>
                          <w:p w14:paraId="201247F8" w14:textId="77777777" w:rsidR="008F3C60" w:rsidRPr="008F3C60" w:rsidRDefault="008F3C60" w:rsidP="008F3C6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3C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Using Internet Research for finding appropriate post for the organisation as well as for the students.</w:t>
                            </w:r>
                          </w:p>
                          <w:p w14:paraId="785FAD70" w14:textId="77777777" w:rsidR="008F3C60" w:rsidRPr="008F3C60" w:rsidRDefault="008F3C60" w:rsidP="008F3C6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98D924F" w14:textId="77777777" w:rsidR="008F3C60" w:rsidRPr="008F3C60" w:rsidRDefault="008F3C60" w:rsidP="008F3C60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3C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iven an opportunity, I assure you to give my best to this job and become an asset to your organization.</w:t>
                            </w:r>
                          </w:p>
                          <w:p w14:paraId="1732947A" w14:textId="77777777" w:rsidR="008F3C60" w:rsidRPr="008F3C60" w:rsidRDefault="008F3C60" w:rsidP="008F3C6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A76D381" w14:textId="77777777" w:rsidR="008F3C60" w:rsidRPr="008F3C60" w:rsidRDefault="008F3C60" w:rsidP="008F3C60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3C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ooking forward to hearing from you soon.</w:t>
                            </w:r>
                          </w:p>
                          <w:p w14:paraId="0B9CC4C6" w14:textId="77777777" w:rsidR="008F3C60" w:rsidRPr="008F3C60" w:rsidRDefault="008F3C60" w:rsidP="008F3C6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835894B" w14:textId="77777777" w:rsidR="008F3C60" w:rsidRPr="008F3C60" w:rsidRDefault="008F3C60" w:rsidP="008F3C6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3C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58E0BFE9" w14:textId="77777777" w:rsidR="008F3C60" w:rsidRPr="008F3C60" w:rsidRDefault="008F3C60" w:rsidP="008F3C6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F3C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45780FE2" w14:textId="77777777" w:rsidR="00960669" w:rsidRPr="008F3C60" w:rsidRDefault="00960669" w:rsidP="008F3C60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780F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" strokecolor="white [3212]">
                <v:textbox>
                  <w:txbxContent>
                    <w:p w14:paraId="45780FD1" w14:textId="77777777" w:rsidR="00960669" w:rsidRPr="008F3C60" w:rsidRDefault="00960669" w:rsidP="008F3C6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F3C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45780FD2" w14:textId="77777777" w:rsidR="00960669" w:rsidRPr="008F3C60" w:rsidRDefault="00960669" w:rsidP="008F3C6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F3C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8F3C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8F3C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8F3C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45780FD3" w14:textId="77777777" w:rsidR="00960669" w:rsidRPr="008F3C60" w:rsidRDefault="00960669" w:rsidP="008F3C6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5780FD4" w14:textId="77777777" w:rsidR="00960669" w:rsidRPr="008F3C60" w:rsidRDefault="00960669" w:rsidP="008F3C6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F3C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05EAEAFD" w14:textId="77777777" w:rsidR="008F3C60" w:rsidRDefault="008F3C60" w:rsidP="008F3C60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F3C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letter is regarding the post of a College Advisor at [XYZ organization]. I have a total experience of …… years as an Advisor/counsellor, my skill sets and qualifications match well with the Job Description.</w:t>
                      </w:r>
                    </w:p>
                    <w:p w14:paraId="0DD59A39" w14:textId="2045908D" w:rsidR="008F3C60" w:rsidRPr="008F3C60" w:rsidRDefault="008F3C60" w:rsidP="008F3C60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F3C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passionate about working as an Advisor because of my positive attitude and being detailed oriented. I believe I have the best understanding and network which can be an asset for the organisation as well as for the students. With the overall work experience I have mastered in -</w:t>
                      </w:r>
                    </w:p>
                    <w:p w14:paraId="568A337B" w14:textId="77777777" w:rsidR="008F3C60" w:rsidRPr="008F3C60" w:rsidRDefault="008F3C60" w:rsidP="008F3C6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F3C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dministrating aptitude testing and analysing results.</w:t>
                      </w:r>
                    </w:p>
                    <w:p w14:paraId="0EE5C70F" w14:textId="77777777" w:rsidR="008F3C60" w:rsidRPr="008F3C60" w:rsidRDefault="008F3C60" w:rsidP="008F3C6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F3C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Navigate and resolve with peers and professors.</w:t>
                      </w:r>
                    </w:p>
                    <w:p w14:paraId="201247F8" w14:textId="77777777" w:rsidR="008F3C60" w:rsidRPr="008F3C60" w:rsidRDefault="008F3C60" w:rsidP="008F3C6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F3C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Using Internet Research for finding appropriate post for the organisation as well as for the students.</w:t>
                      </w:r>
                    </w:p>
                    <w:p w14:paraId="785FAD70" w14:textId="77777777" w:rsidR="008F3C60" w:rsidRPr="008F3C60" w:rsidRDefault="008F3C60" w:rsidP="008F3C6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98D924F" w14:textId="77777777" w:rsidR="008F3C60" w:rsidRPr="008F3C60" w:rsidRDefault="008F3C60" w:rsidP="008F3C60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F3C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iven an opportunity, I assure you to give my best to this job and become an asset to your organization.</w:t>
                      </w:r>
                    </w:p>
                    <w:p w14:paraId="1732947A" w14:textId="77777777" w:rsidR="008F3C60" w:rsidRPr="008F3C60" w:rsidRDefault="008F3C60" w:rsidP="008F3C6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A76D381" w14:textId="77777777" w:rsidR="008F3C60" w:rsidRPr="008F3C60" w:rsidRDefault="008F3C60" w:rsidP="008F3C60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F3C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ooking forward to hearing from you soon.</w:t>
                      </w:r>
                    </w:p>
                    <w:p w14:paraId="0B9CC4C6" w14:textId="77777777" w:rsidR="008F3C60" w:rsidRPr="008F3C60" w:rsidRDefault="008F3C60" w:rsidP="008F3C6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835894B" w14:textId="77777777" w:rsidR="008F3C60" w:rsidRPr="008F3C60" w:rsidRDefault="008F3C60" w:rsidP="008F3C6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F3C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58E0BFE9" w14:textId="77777777" w:rsidR="008F3C60" w:rsidRPr="008F3C60" w:rsidRDefault="008F3C60" w:rsidP="008F3C6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F3C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45780FE2" w14:textId="77777777" w:rsidR="00960669" w:rsidRPr="008F3C60" w:rsidRDefault="00960669" w:rsidP="008F3C60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45780FC2" wp14:editId="45780FC3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780FC4" wp14:editId="45780FC5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780FE3" w14:textId="77777777"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45780FE4" w14:textId="43DECC81" w:rsidR="00960669" w:rsidRPr="008F3C60" w:rsidRDefault="008F3C60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8F3C60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College Advis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780FC4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D5YXAV3gAAAAcBAAAPAAAAZHJzL2Rvd25yZXYu&#10;eG1sTI/NTsMwEITvSLyDtUjcWoeIQgjZVEBBlAOqKDyAG2+TCHsdxW5+3h5zguNoRjPfFOvJGjFQ&#10;71vHCFfLBARx5XTLNcLX58siA+GDYq2MY0KYycO6PD8rVK7dyB807EMtYgn7XCE0IXS5lL5qyCq/&#10;dB1x9I6utypE2ddS92qM5dbINElupFUtx4VGdfTUUPW9P1mE4/NmDsaOw+5xm7y+7962tJmvES8v&#10;pod7EIGm8BeGX/yIDmVkOrgTay8MQjwSEBZZdgci2qtslYI4INymC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+WFwFd4AAAAHAQAADwAAAAAAAAAAAAAAAAD1BAAAZHJz&#10;L2Rvd25yZXYueG1sUEsFBgAAAAAEAAQA8wAAAAAGAAAAAA==&#10;" fillcolor="#2f5496 [2408]" strokecolor="#1f4d78 [1604]" strokeweight="1pt">
                <v:textbox>
                  <w:txbxContent>
                    <w:p w14:paraId="45780FE3" w14:textId="77777777"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45780FE4" w14:textId="43DECC81" w:rsidR="00960669" w:rsidRPr="008F3C60" w:rsidRDefault="008F3C60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8F3C60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College Adviso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80FC8" w14:textId="77777777" w:rsidR="0084512C" w:rsidRDefault="0084512C" w:rsidP="0041077B">
      <w:pPr>
        <w:spacing w:after="0" w:line="240" w:lineRule="auto"/>
      </w:pPr>
      <w:r>
        <w:separator/>
      </w:r>
    </w:p>
  </w:endnote>
  <w:endnote w:type="continuationSeparator" w:id="0">
    <w:p w14:paraId="45780FC9" w14:textId="77777777" w:rsidR="0084512C" w:rsidRDefault="0084512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80FCA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45780FCB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45780FCC" w14:textId="77777777"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45780FCF" wp14:editId="45780FD0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45780FCD" w14:textId="77777777" w:rsidR="00E558EC" w:rsidRDefault="00E558EC" w:rsidP="00E558EC">
    <w:pPr>
      <w:tabs>
        <w:tab w:val="left" w:pos="5362"/>
      </w:tabs>
    </w:pPr>
    <w:r>
      <w:tab/>
    </w:r>
  </w:p>
  <w:p w14:paraId="45780FCE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80FC6" w14:textId="77777777" w:rsidR="0084512C" w:rsidRDefault="0084512C" w:rsidP="0041077B">
      <w:pPr>
        <w:spacing w:after="0" w:line="240" w:lineRule="auto"/>
      </w:pPr>
      <w:r>
        <w:separator/>
      </w:r>
    </w:p>
  </w:footnote>
  <w:footnote w:type="continuationSeparator" w:id="0">
    <w:p w14:paraId="45780FC7" w14:textId="77777777" w:rsidR="0084512C" w:rsidRDefault="0084512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4711C"/>
    <w:multiLevelType w:val="multilevel"/>
    <w:tmpl w:val="44F26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574FC0"/>
    <w:rsid w:val="00617075"/>
    <w:rsid w:val="006C7DF3"/>
    <w:rsid w:val="0084512C"/>
    <w:rsid w:val="008D1384"/>
    <w:rsid w:val="008D4D22"/>
    <w:rsid w:val="008F3C60"/>
    <w:rsid w:val="00960669"/>
    <w:rsid w:val="00A4341F"/>
    <w:rsid w:val="00A877D0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780FBF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Advisor Cover Letter Sample</dc:title>
  <dc:subject>Create your Cover Letter using Free College Advisor Cover Letter Sample Template</dc:subject>
  <dc:creator>QwikResume.com</dc:creator>
  <cp:keywords/>
  <dc:description/>
  <dcterms:created xsi:type="dcterms:W3CDTF">2021-10-26T06:07:00Z</dcterms:created>
  <dcterms:modified xsi:type="dcterms:W3CDTF">2021-10-26T06:07:00Z</dcterms:modified>
  <cp:category>Educ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